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D3D98" w14:textId="77777777" w:rsidR="008E6E61" w:rsidRPr="008A6E00" w:rsidRDefault="008E6E61">
      <w:pPr>
        <w:rPr>
          <w:sz w:val="20"/>
        </w:rPr>
      </w:pPr>
    </w:p>
    <w:p w14:paraId="3CB0AC50" w14:textId="77777777" w:rsidR="008E6E61" w:rsidRPr="008A6E00" w:rsidRDefault="008E6E61" w:rsidP="008E6E61">
      <w:pPr>
        <w:jc w:val="center"/>
        <w:rPr>
          <w:b/>
        </w:rPr>
      </w:pPr>
      <w:r w:rsidRPr="008A6E00">
        <w:rPr>
          <w:b/>
        </w:rPr>
        <w:t>Safeguarding Reporting Proforma</w:t>
      </w:r>
    </w:p>
    <w:p w14:paraId="60CF4677" w14:textId="77777777" w:rsidR="008E6E61" w:rsidRPr="008A6E00" w:rsidRDefault="008E6E61" w:rsidP="008E6E61">
      <w:pPr>
        <w:pStyle w:val="NoSpacing"/>
        <w:rPr>
          <w:sz w:val="20"/>
        </w:rPr>
      </w:pPr>
      <w:r w:rsidRPr="008A6E00">
        <w:rPr>
          <w:sz w:val="20"/>
        </w:rPr>
        <w:t>Your Name:</w:t>
      </w:r>
    </w:p>
    <w:p w14:paraId="0ACF1A87" w14:textId="77777777" w:rsidR="008E6E61" w:rsidRPr="008A6E00" w:rsidRDefault="008E6E61" w:rsidP="008E6E61">
      <w:pPr>
        <w:pStyle w:val="NoSpacing"/>
        <w:rPr>
          <w:sz w:val="20"/>
        </w:rPr>
      </w:pPr>
      <w:r w:rsidRPr="008A6E00">
        <w:rPr>
          <w:sz w:val="20"/>
        </w:rPr>
        <w:t xml:space="preserve">Your Role: </w:t>
      </w:r>
    </w:p>
    <w:p w14:paraId="4639519C" w14:textId="77777777" w:rsidR="008E6E61" w:rsidRPr="008A6E00" w:rsidRDefault="008E6E61" w:rsidP="008E6E61">
      <w:pPr>
        <w:pStyle w:val="NoSpacing"/>
        <w:rPr>
          <w:sz w:val="20"/>
        </w:rPr>
      </w:pPr>
      <w:r w:rsidRPr="008A6E00">
        <w:rPr>
          <w:sz w:val="20"/>
        </w:rPr>
        <w:t>Designated Safeguarding Officer Name and Contact:</w:t>
      </w:r>
    </w:p>
    <w:p w14:paraId="1FFC99BA" w14:textId="77777777" w:rsidR="008E6E61" w:rsidRPr="008A6E00" w:rsidRDefault="008E6E61" w:rsidP="008E6E61">
      <w:pPr>
        <w:pStyle w:val="NoSpacing"/>
        <w:rPr>
          <w:sz w:val="20"/>
        </w:rPr>
      </w:pPr>
      <w:r w:rsidRPr="008A6E00">
        <w:rPr>
          <w:sz w:val="20"/>
        </w:rPr>
        <w:t>Date and Time of Report:</w:t>
      </w:r>
    </w:p>
    <w:p w14:paraId="38A2360F" w14:textId="77777777" w:rsidR="008E6E61" w:rsidRPr="008A6E00" w:rsidRDefault="008E6E61" w:rsidP="008E6E61">
      <w:pPr>
        <w:pStyle w:val="NoSpacing"/>
        <w:rPr>
          <w:sz w:val="20"/>
        </w:rPr>
      </w:pPr>
      <w:r w:rsidRPr="008A6E00">
        <w:rPr>
          <w:sz w:val="20"/>
        </w:rPr>
        <w:t>Other Colleagues Involved:</w:t>
      </w:r>
    </w:p>
    <w:p w14:paraId="4200ADD9" w14:textId="77777777" w:rsidR="008E6E61" w:rsidRPr="008A6E00" w:rsidRDefault="008E6E61" w:rsidP="008E6E61">
      <w:pPr>
        <w:pStyle w:val="NoSpacing"/>
        <w:rPr>
          <w:sz w:val="20"/>
        </w:rPr>
      </w:pPr>
    </w:p>
    <w:p w14:paraId="2F1A33DA" w14:textId="77777777" w:rsidR="008E6E61" w:rsidRPr="008A6E00" w:rsidRDefault="008E6E61" w:rsidP="008E6E61">
      <w:pPr>
        <w:pStyle w:val="NoSpacing"/>
        <w:rPr>
          <w:b/>
          <w:sz w:val="20"/>
        </w:rPr>
      </w:pPr>
      <w:r w:rsidRPr="008A6E00">
        <w:rPr>
          <w:b/>
          <w:sz w:val="20"/>
        </w:rPr>
        <w:t>Statement of Incident</w:t>
      </w:r>
    </w:p>
    <w:p w14:paraId="1B43F9C1" w14:textId="77777777" w:rsidR="008E6E61" w:rsidRPr="008A6E00" w:rsidRDefault="008E6E61" w:rsidP="008E6E61">
      <w:pPr>
        <w:pStyle w:val="NoSpacing"/>
        <w:rPr>
          <w:sz w:val="20"/>
        </w:rPr>
      </w:pPr>
      <w:r w:rsidRPr="008A6E00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D3A795B" wp14:editId="574E6AB4">
                <wp:simplePos x="0" y="0"/>
                <wp:positionH relativeFrom="margin">
                  <wp:align>left</wp:align>
                </wp:positionH>
                <wp:positionV relativeFrom="paragraph">
                  <wp:posOffset>330200</wp:posOffset>
                </wp:positionV>
                <wp:extent cx="5962650" cy="19716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1971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030D1B" w14:textId="77777777" w:rsidR="008E6E61" w:rsidRDefault="008E6E61"/>
                          <w:p w14:paraId="2E1A9030" w14:textId="77777777" w:rsidR="008E6E61" w:rsidRDefault="008E6E61"/>
                          <w:p w14:paraId="4C1A50F0" w14:textId="77777777" w:rsidR="008E6E61" w:rsidRDefault="008E6E61"/>
                          <w:p w14:paraId="289FD650" w14:textId="77777777" w:rsidR="008E6E61" w:rsidRDefault="008E6E61"/>
                          <w:p w14:paraId="16ED8DB6" w14:textId="77777777" w:rsidR="008E6E61" w:rsidRDefault="008E6E61"/>
                          <w:p w14:paraId="32624002" w14:textId="77777777" w:rsidR="008E6E61" w:rsidRPr="008A6E00" w:rsidRDefault="008E6E61">
                            <w:pPr>
                              <w:rPr>
                                <w:sz w:val="20"/>
                              </w:rPr>
                            </w:pPr>
                            <w:r w:rsidRPr="008A6E00">
                              <w:rPr>
                                <w:sz w:val="20"/>
                              </w:rPr>
                              <w:t>Is there an immediate risk to the individual or others?  Y/N</w:t>
                            </w:r>
                          </w:p>
                          <w:p w14:paraId="7E3E4BBD" w14:textId="0B952134" w:rsidR="008E6E61" w:rsidRPr="008A6E00" w:rsidRDefault="008E6E61">
                            <w:pPr>
                              <w:rPr>
                                <w:sz w:val="20"/>
                              </w:rPr>
                            </w:pPr>
                            <w:r w:rsidRPr="008A6E00">
                              <w:rPr>
                                <w:sz w:val="20"/>
                              </w:rPr>
                              <w:t>If yes, please contact 999 immediately, and notify the Princip</w:t>
                            </w:r>
                            <w:r w:rsidR="008F6EE2">
                              <w:rPr>
                                <w:sz w:val="20"/>
                              </w:rPr>
                              <w:t>al</w:t>
                            </w:r>
                            <w:r w:rsidRPr="008A6E00">
                              <w:rPr>
                                <w:sz w:val="20"/>
                              </w:rPr>
                              <w:t xml:space="preserve"> Safeguarding Offic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3A795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pt;width:469.5pt;height:155.2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">
                <v:textbox>
                  <w:txbxContent>
                    <w:p w14:paraId="36030D1B" w14:textId="77777777" w:rsidR="008E6E61" w:rsidRDefault="008E6E61"/>
                    <w:p w14:paraId="2E1A9030" w14:textId="77777777" w:rsidR="008E6E61" w:rsidRDefault="008E6E61"/>
                    <w:p w14:paraId="4C1A50F0" w14:textId="77777777" w:rsidR="008E6E61" w:rsidRDefault="008E6E61"/>
                    <w:p w14:paraId="289FD650" w14:textId="77777777" w:rsidR="008E6E61" w:rsidRDefault="008E6E61"/>
                    <w:p w14:paraId="16ED8DB6" w14:textId="77777777" w:rsidR="008E6E61" w:rsidRDefault="008E6E61"/>
                    <w:p w14:paraId="32624002" w14:textId="77777777" w:rsidR="008E6E61" w:rsidRPr="008A6E00" w:rsidRDefault="008E6E61">
                      <w:pPr>
                        <w:rPr>
                          <w:sz w:val="20"/>
                        </w:rPr>
                      </w:pPr>
                      <w:r w:rsidRPr="008A6E00">
                        <w:rPr>
                          <w:sz w:val="20"/>
                        </w:rPr>
                        <w:t>Is there an immediate risk to the individual or others?  Y/N</w:t>
                      </w:r>
                    </w:p>
                    <w:p w14:paraId="7E3E4BBD" w14:textId="0B952134" w:rsidR="008E6E61" w:rsidRPr="008A6E00" w:rsidRDefault="008E6E61">
                      <w:pPr>
                        <w:rPr>
                          <w:sz w:val="20"/>
                        </w:rPr>
                      </w:pPr>
                      <w:r w:rsidRPr="008A6E00">
                        <w:rPr>
                          <w:sz w:val="20"/>
                        </w:rPr>
                        <w:t>If yes, please contact 999 immediately, and notify the Princip</w:t>
                      </w:r>
                      <w:r w:rsidR="008F6EE2">
                        <w:rPr>
                          <w:sz w:val="20"/>
                        </w:rPr>
                        <w:t>al</w:t>
                      </w:r>
                      <w:r w:rsidRPr="008A6E00">
                        <w:rPr>
                          <w:sz w:val="20"/>
                        </w:rPr>
                        <w:t xml:space="preserve"> Safeguarding Offic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A6E00">
        <w:rPr>
          <w:sz w:val="20"/>
        </w:rPr>
        <w:t>Please include date, time, location and description of the incident</w:t>
      </w:r>
    </w:p>
    <w:p w14:paraId="19D12680" w14:textId="77777777" w:rsidR="008E6E61" w:rsidRPr="008A6E00" w:rsidRDefault="008E6E61" w:rsidP="008E6E61">
      <w:pPr>
        <w:pStyle w:val="NoSpacing"/>
        <w:rPr>
          <w:sz w:val="20"/>
        </w:rPr>
      </w:pPr>
    </w:p>
    <w:p w14:paraId="07BEB79F" w14:textId="77777777" w:rsidR="008E6E61" w:rsidRPr="008A6E00" w:rsidRDefault="008E6E61" w:rsidP="008E6E61">
      <w:pPr>
        <w:pStyle w:val="NoSpacing"/>
        <w:rPr>
          <w:b/>
          <w:sz w:val="20"/>
        </w:rPr>
      </w:pPr>
      <w:r w:rsidRPr="008A6E00">
        <w:rPr>
          <w:b/>
          <w:sz w:val="20"/>
        </w:rPr>
        <w:t>Action Taken</w:t>
      </w:r>
    </w:p>
    <w:p w14:paraId="3A970E4D" w14:textId="77777777" w:rsidR="008E6E61" w:rsidRPr="008A6E00" w:rsidRDefault="008E6E61" w:rsidP="008E6E61">
      <w:pPr>
        <w:pStyle w:val="NoSpacing"/>
        <w:rPr>
          <w:sz w:val="20"/>
        </w:rPr>
      </w:pPr>
      <w:r w:rsidRPr="008A6E00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66062A4" wp14:editId="2DE6B566">
                <wp:simplePos x="0" y="0"/>
                <wp:positionH relativeFrom="margin">
                  <wp:align>left</wp:align>
                </wp:positionH>
                <wp:positionV relativeFrom="paragraph">
                  <wp:posOffset>394335</wp:posOffset>
                </wp:positionV>
                <wp:extent cx="5934075" cy="1438275"/>
                <wp:effectExtent l="0" t="0" r="28575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143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430CDE" w14:textId="77777777" w:rsidR="008E6E61" w:rsidRDefault="008E6E6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062A4" id="_x0000_s1027" type="#_x0000_t202" style="position:absolute;margin-left:0;margin-top:31.05pt;width:467.25pt;height:113.2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">
                <v:textbox>
                  <w:txbxContent>
                    <w:p w14:paraId="2B430CDE" w14:textId="77777777" w:rsidR="008E6E61" w:rsidRDefault="008E6E61"/>
                  </w:txbxContent>
                </v:textbox>
                <w10:wrap type="square" anchorx="margin"/>
              </v:shape>
            </w:pict>
          </mc:Fallback>
        </mc:AlternateContent>
      </w:r>
      <w:r w:rsidRPr="008A6E00">
        <w:rPr>
          <w:sz w:val="20"/>
        </w:rPr>
        <w:t>Please include names and contact of person(s)/ agency/ service(s) the referral has been made. If a referral is not necessary, please state reasons below.</w:t>
      </w:r>
    </w:p>
    <w:p w14:paraId="500C7B03" w14:textId="77777777" w:rsidR="008E6E61" w:rsidRPr="008A6E00" w:rsidRDefault="008E6E61" w:rsidP="008E6E61">
      <w:pPr>
        <w:pStyle w:val="NoSpacing"/>
        <w:rPr>
          <w:sz w:val="20"/>
        </w:rPr>
      </w:pPr>
    </w:p>
    <w:p w14:paraId="09D7F02B" w14:textId="77777777" w:rsidR="008E6E61" w:rsidRPr="008A6E00" w:rsidRDefault="008E6E61" w:rsidP="008E6E61">
      <w:pPr>
        <w:pStyle w:val="NoSpacing"/>
        <w:rPr>
          <w:b/>
          <w:sz w:val="20"/>
        </w:rPr>
      </w:pPr>
      <w:r w:rsidRPr="008A6E00">
        <w:rPr>
          <w:b/>
          <w:sz w:val="20"/>
        </w:rPr>
        <w:t>Context to Incident</w:t>
      </w:r>
    </w:p>
    <w:p w14:paraId="3C255F70" w14:textId="77777777" w:rsidR="008E6E61" w:rsidRDefault="008A6E00" w:rsidP="008E6E61">
      <w:pPr>
        <w:pStyle w:val="NoSpacing"/>
        <w:rPr>
          <w:sz w:val="20"/>
        </w:rPr>
      </w:pPr>
      <w:r w:rsidRPr="008A6E00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FA511B4" wp14:editId="4F97A827">
                <wp:simplePos x="0" y="0"/>
                <wp:positionH relativeFrom="margin">
                  <wp:align>left</wp:align>
                </wp:positionH>
                <wp:positionV relativeFrom="paragraph">
                  <wp:posOffset>324485</wp:posOffset>
                </wp:positionV>
                <wp:extent cx="5915025" cy="123825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3D33FA" w14:textId="77777777" w:rsidR="008A6E00" w:rsidRDefault="008A6E0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511B4" id="_x0000_s1028" type="#_x0000_t202" style="position:absolute;margin-left:0;margin-top:25.55pt;width:465.75pt;height:97.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">
                <v:textbox>
                  <w:txbxContent>
                    <w:p w14:paraId="3A3D33FA" w14:textId="77777777" w:rsidR="008A6E00" w:rsidRDefault="008A6E00"/>
                  </w:txbxContent>
                </v:textbox>
                <w10:wrap type="square" anchorx="margin"/>
              </v:shape>
            </w:pict>
          </mc:Fallback>
        </mc:AlternateContent>
      </w:r>
      <w:r w:rsidRPr="008A6E00">
        <w:rPr>
          <w:sz w:val="20"/>
        </w:rPr>
        <w:t>Please include any other relevant detail</w:t>
      </w:r>
    </w:p>
    <w:p w14:paraId="00CB1FE9" w14:textId="77777777" w:rsidR="008A6E00" w:rsidRDefault="008A6E00" w:rsidP="008E6E61">
      <w:pPr>
        <w:pStyle w:val="NoSpacing"/>
        <w:rPr>
          <w:sz w:val="20"/>
        </w:rPr>
      </w:pPr>
    </w:p>
    <w:p w14:paraId="0B93E76B" w14:textId="1ADF616F" w:rsidR="008A6E00" w:rsidRDefault="008A6E00" w:rsidP="008E6E61">
      <w:pPr>
        <w:pStyle w:val="NoSpacing"/>
        <w:rPr>
          <w:sz w:val="20"/>
        </w:rPr>
      </w:pPr>
      <w:r>
        <w:rPr>
          <w:sz w:val="20"/>
        </w:rPr>
        <w:t>Signature …………………………………………………………………………….</w:t>
      </w:r>
    </w:p>
    <w:p w14:paraId="06A9A144" w14:textId="09EA26AF" w:rsidR="00511DD9" w:rsidRPr="008A6E00" w:rsidRDefault="00511DD9" w:rsidP="008E6E61">
      <w:pPr>
        <w:pStyle w:val="NoSpacing"/>
        <w:rPr>
          <w:sz w:val="20"/>
        </w:rPr>
      </w:pPr>
      <w:r>
        <w:rPr>
          <w:sz w:val="20"/>
        </w:rPr>
        <w:t xml:space="preserve">Please email this form to </w:t>
      </w:r>
      <w:r w:rsidR="006570B9">
        <w:rPr>
          <w:sz w:val="20"/>
        </w:rPr>
        <w:t>the</w:t>
      </w:r>
      <w:r>
        <w:rPr>
          <w:sz w:val="20"/>
        </w:rPr>
        <w:t xml:space="preserve">, Safeguarding Officer, </w:t>
      </w:r>
      <w:r w:rsidR="006570B9">
        <w:rPr>
          <w:sz w:val="20"/>
        </w:rPr>
        <w:t>safeguarding</w:t>
      </w:r>
      <w:r>
        <w:rPr>
          <w:sz w:val="20"/>
        </w:rPr>
        <w:t>@salford.ac.uk</w:t>
      </w:r>
    </w:p>
    <w:sectPr w:rsidR="00511DD9" w:rsidRPr="008A6E0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E86C5F" w14:textId="77777777" w:rsidR="006D5E72" w:rsidRDefault="006D5E72" w:rsidP="008A6E00">
      <w:pPr>
        <w:spacing w:after="0" w:line="240" w:lineRule="auto"/>
      </w:pPr>
      <w:r>
        <w:separator/>
      </w:r>
    </w:p>
  </w:endnote>
  <w:endnote w:type="continuationSeparator" w:id="0">
    <w:p w14:paraId="62CDCDA6" w14:textId="77777777" w:rsidR="006D5E72" w:rsidRDefault="006D5E72" w:rsidP="008A6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6A3ED0" w14:textId="77777777" w:rsidR="00644747" w:rsidRDefault="006447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2EB8B" w14:textId="2ED873A3" w:rsidR="00644747" w:rsidRDefault="00644747">
    <w:pPr>
      <w:pStyle w:val="Footer"/>
    </w:pPr>
    <w:r>
      <w:t>V1.1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9ED6CC" w14:textId="77777777" w:rsidR="00644747" w:rsidRDefault="006447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4E95C3" w14:textId="77777777" w:rsidR="006D5E72" w:rsidRDefault="006D5E72" w:rsidP="008A6E00">
      <w:pPr>
        <w:spacing w:after="0" w:line="240" w:lineRule="auto"/>
      </w:pPr>
      <w:r>
        <w:separator/>
      </w:r>
    </w:p>
  </w:footnote>
  <w:footnote w:type="continuationSeparator" w:id="0">
    <w:p w14:paraId="6A62B353" w14:textId="77777777" w:rsidR="006D5E72" w:rsidRDefault="006D5E72" w:rsidP="008A6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39D771" w14:textId="77777777" w:rsidR="00644747" w:rsidRDefault="006447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0E21D6" w14:textId="77777777" w:rsidR="008A6E00" w:rsidRDefault="008A6E0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8680057" wp14:editId="68E1B5A9">
          <wp:simplePos x="0" y="0"/>
          <wp:positionH relativeFrom="column">
            <wp:posOffset>4419600</wp:posOffset>
          </wp:positionH>
          <wp:positionV relativeFrom="paragraph">
            <wp:posOffset>-297180</wp:posOffset>
          </wp:positionV>
          <wp:extent cx="2106930" cy="771525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6930" cy="771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Version 1.0</w:t>
    </w:r>
  </w:p>
  <w:p w14:paraId="5334E941" w14:textId="77777777" w:rsidR="008A6E00" w:rsidRDefault="008A6E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AC287B" w14:textId="77777777" w:rsidR="00644747" w:rsidRDefault="0064474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3t7Q0MDY1MDcxszRU0lEKTi0uzszPAykwrAUAEcVaQCwAAAA="/>
  </w:docVars>
  <w:rsids>
    <w:rsidRoot w:val="008E6E61"/>
    <w:rsid w:val="00511DD9"/>
    <w:rsid w:val="00644747"/>
    <w:rsid w:val="006570B9"/>
    <w:rsid w:val="006D5E72"/>
    <w:rsid w:val="008A6E00"/>
    <w:rsid w:val="008E6E61"/>
    <w:rsid w:val="008F6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0E9AFB1"/>
  <w15:chartTrackingRefBased/>
  <w15:docId w15:val="{099BEF77-C5D8-42C2-8BD8-E59227B35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6E6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6E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E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A6E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E00"/>
  </w:style>
  <w:style w:type="paragraph" w:styleId="Footer">
    <w:name w:val="footer"/>
    <w:basedOn w:val="Normal"/>
    <w:link w:val="FooterChar"/>
    <w:uiPriority w:val="99"/>
    <w:unhideWhenUsed/>
    <w:rsid w:val="008A6E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E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CB615D54536F42ACF90C28DDE4FF69" ma:contentTypeVersion="11" ma:contentTypeDescription="Create a new document." ma:contentTypeScope="" ma:versionID="eef14a33aa53512e7ac90c05c3319d16">
  <xsd:schema xmlns:xsd="http://www.w3.org/2001/XMLSchema" xmlns:xs="http://www.w3.org/2001/XMLSchema" xmlns:p="http://schemas.microsoft.com/office/2006/metadata/properties" xmlns:ns3="edef0224-6829-434d-a12a-1fe4346f3b1b" xmlns:ns4="1048f7bc-d7e0-4a49-b16c-8212f2a7b392" targetNamespace="http://schemas.microsoft.com/office/2006/metadata/properties" ma:root="true" ma:fieldsID="7d41b20bcbd78cbf9011098c3ae31686" ns3:_="" ns4:_="">
    <xsd:import namespace="edef0224-6829-434d-a12a-1fe4346f3b1b"/>
    <xsd:import namespace="1048f7bc-d7e0-4a49-b16c-8212f2a7b3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ef0224-6829-434d-a12a-1fe4346f3b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48f7bc-d7e0-4a49-b16c-8212f2a7b39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7B4213D-78F3-480F-8663-33A049D574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ef0224-6829-434d-a12a-1fe4346f3b1b"/>
    <ds:schemaRef ds:uri="1048f7bc-d7e0-4a49-b16c-8212f2a7b3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E1DC6C-C255-4F59-AD59-0BCE13EA62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439FB2-19F5-4C2C-A0B1-0E10116311AC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edef0224-6829-434d-a12a-1fe4346f3b1b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1048f7bc-d7e0-4a49-b16c-8212f2a7b392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erton-Blenkiron Diane</dc:creator>
  <cp:keywords/>
  <dc:description/>
  <cp:lastModifiedBy>Best Craig</cp:lastModifiedBy>
  <cp:revision>3</cp:revision>
  <dcterms:created xsi:type="dcterms:W3CDTF">2020-01-06T10:30:00Z</dcterms:created>
  <dcterms:modified xsi:type="dcterms:W3CDTF">2020-01-06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CB615D54536F42ACF90C28DDE4FF69</vt:lpwstr>
  </property>
</Properties>
</file>